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F9143" w14:textId="13E09C4B" w:rsidR="005E64E6" w:rsidRPr="005E64E6" w:rsidRDefault="005E64E6" w:rsidP="005E64E6">
      <w:pPr>
        <w:rPr>
          <w:b/>
          <w:bCs/>
        </w:rPr>
      </w:pP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 w:rsidR="00D06856" w:rsidRPr="00D06856" w14:paraId="77E31A13" w14:textId="77777777" w:rsidTr="00D06856">
        <w:trPr>
          <w:trHeight w:val="721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D06856" w:rsidRPr="00D06856" w14:paraId="42003225" w14:textId="77777777" w:rsidTr="00BD657C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30CA0D53" w:rsidR="00D06856" w:rsidRPr="00D06856" w:rsidRDefault="003D04C4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Andy </w:t>
            </w:r>
            <w:r w:rsidR="00EC6888">
              <w:rPr>
                <w:lang w:val="en-NZ"/>
              </w:rPr>
              <w:t>Reec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28238604" w:rsidR="00D06856" w:rsidRPr="00D06856" w:rsidRDefault="002C5A10" w:rsidP="00D06856">
            <w:pPr>
              <w:rPr>
                <w:lang w:val="en-NZ"/>
              </w:rPr>
            </w:pPr>
            <w:r>
              <w:rPr>
                <w:lang w:val="en-NZ"/>
              </w:rPr>
              <w:t>Client</w:t>
            </w:r>
            <w:r w:rsidR="00E231C2">
              <w:rPr>
                <w:lang w:val="en-NZ"/>
              </w:rPr>
              <w:t xml:space="preserve"> 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7F652462" w:rsidR="00D06856" w:rsidRPr="00D06856" w:rsidRDefault="00B70446" w:rsidP="00D06856">
            <w:pPr>
              <w:rPr>
                <w:lang w:val="en-NZ"/>
              </w:rPr>
            </w:pPr>
            <w:r>
              <w:rPr>
                <w:lang w:val="en-NZ"/>
              </w:rPr>
              <w:t>Project’s custom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0830378B" w:rsidR="00D06856" w:rsidRPr="00D06856" w:rsidRDefault="001B2CF9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236DF476" w:rsidR="00D06856" w:rsidRPr="00D06856" w:rsidRDefault="00B70446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Paying </w:t>
            </w:r>
            <w:r w:rsidR="009165F5">
              <w:rPr>
                <w:lang w:val="en-US"/>
              </w:rPr>
              <w:t>for the E-commerce website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68080BA8" w:rsidR="00D06856" w:rsidRPr="00D06856" w:rsidRDefault="00BD657C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Email </w:t>
            </w:r>
            <w:r w:rsidR="000D734A">
              <w:rPr>
                <w:lang w:val="en-NZ"/>
              </w:rPr>
              <w:t xml:space="preserve">and verbal updates </w:t>
            </w:r>
            <w:r w:rsidR="00160898">
              <w:rPr>
                <w:lang w:val="en-NZ"/>
              </w:rPr>
              <w:t xml:space="preserve">when </w:t>
            </w:r>
            <w:r w:rsidR="00A61CC5">
              <w:rPr>
                <w:lang w:val="en-NZ"/>
              </w:rPr>
              <w:t>required</w:t>
            </w:r>
          </w:p>
        </w:tc>
      </w:tr>
      <w:tr w:rsidR="00D06856" w:rsidRPr="00D06856" w14:paraId="32D1846E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05750574" w:rsidR="00D06856" w:rsidRPr="00D06856" w:rsidRDefault="00760BB8" w:rsidP="00D06856">
            <w:pPr>
              <w:rPr>
                <w:lang w:val="en-NZ"/>
              </w:rPr>
            </w:pPr>
            <w:r>
              <w:rPr>
                <w:lang w:val="en-US"/>
              </w:rPr>
              <w:t>Mike Smith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37FA799B" w:rsidR="00D06856" w:rsidRPr="00D06856" w:rsidRDefault="009017FB" w:rsidP="00D06856">
            <w:pPr>
              <w:rPr>
                <w:lang w:val="en-NZ"/>
              </w:rPr>
            </w:pPr>
            <w:r>
              <w:rPr>
                <w:lang w:val="en-NZ"/>
              </w:rPr>
              <w:t>Sales m</w:t>
            </w:r>
            <w:r w:rsidR="00D7338A">
              <w:rPr>
                <w:lang w:val="en-NZ"/>
              </w:rPr>
              <w:t>anag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08F9FB7B" w:rsidR="00D06856" w:rsidRPr="00D06856" w:rsidRDefault="00CE4CE6" w:rsidP="00D06856">
            <w:pPr>
              <w:rPr>
                <w:lang w:val="en-NZ"/>
              </w:rPr>
            </w:pPr>
            <w:r>
              <w:rPr>
                <w:lang w:val="en-NZ"/>
              </w:rPr>
              <w:t>Subject matter</w:t>
            </w:r>
            <w:r w:rsidR="00061031">
              <w:rPr>
                <w:lang w:val="en-NZ"/>
              </w:rPr>
              <w:t xml:space="preserve"> expert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245399D3" w:rsidR="00D06856" w:rsidRPr="00D06856" w:rsidRDefault="00C37A8F" w:rsidP="00D06856">
            <w:pPr>
              <w:rPr>
                <w:lang w:val="en-NZ"/>
              </w:rPr>
            </w:pPr>
            <w:r>
              <w:rPr>
                <w:lang w:val="en-US"/>
              </w:rPr>
              <w:t>New feature</w:t>
            </w:r>
            <w:r w:rsidR="004D5C9B">
              <w:rPr>
                <w:lang w:val="en-US"/>
              </w:rPr>
              <w:t xml:space="preserve">s in </w:t>
            </w:r>
            <w:r w:rsidR="00942236">
              <w:rPr>
                <w:lang w:val="en-US"/>
              </w:rPr>
              <w:t xml:space="preserve">the </w:t>
            </w:r>
            <w:r w:rsidR="004D5C9B">
              <w:rPr>
                <w:lang w:val="en-US"/>
              </w:rPr>
              <w:t>sales tool</w:t>
            </w:r>
            <w:r w:rsidR="00130753">
              <w:rPr>
                <w:lang w:val="en-US"/>
              </w:rPr>
              <w:t xml:space="preserve"> and capture new </w:t>
            </w:r>
            <w:r w:rsidR="000539CD">
              <w:rPr>
                <w:lang w:val="en-US"/>
              </w:rPr>
              <w:t xml:space="preserve">clients in various ways. </w:t>
            </w:r>
            <w:r w:rsidR="004D5C9B">
              <w:rPr>
                <w:lang w:val="en-US"/>
              </w:rPr>
              <w:t xml:space="preserve"> 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16B5551F" w:rsidR="00D06856" w:rsidRPr="00D06856" w:rsidRDefault="00ED2F0B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Email and </w:t>
            </w:r>
            <w:r w:rsidR="00D2530D">
              <w:rPr>
                <w:lang w:val="en-NZ"/>
              </w:rPr>
              <w:t>update the requirement</w:t>
            </w:r>
            <w:r w:rsidR="00130753">
              <w:rPr>
                <w:lang w:val="en-NZ"/>
              </w:rPr>
              <w:t>s</w:t>
            </w:r>
            <w:r w:rsidR="00D2530D">
              <w:rPr>
                <w:lang w:val="en-NZ"/>
              </w:rPr>
              <w:t xml:space="preserve"> </w:t>
            </w:r>
            <w:r w:rsidR="000539CD">
              <w:rPr>
                <w:lang w:val="en-NZ"/>
              </w:rPr>
              <w:t>on</w:t>
            </w:r>
            <w:r w:rsidR="00130753">
              <w:rPr>
                <w:lang w:val="en-NZ"/>
              </w:rPr>
              <w:t xml:space="preserve"> </w:t>
            </w:r>
            <w:r w:rsidR="000539CD">
              <w:rPr>
                <w:lang w:val="en-NZ"/>
              </w:rPr>
              <w:t xml:space="preserve">a </w:t>
            </w:r>
            <w:r w:rsidR="00130753">
              <w:rPr>
                <w:lang w:val="en-NZ"/>
              </w:rPr>
              <w:t>regular</w:t>
            </w:r>
            <w:r w:rsidR="00D2530D">
              <w:rPr>
                <w:lang w:val="en-NZ"/>
              </w:rPr>
              <w:t xml:space="preserve"> </w:t>
            </w:r>
            <w:r w:rsidR="00130753">
              <w:rPr>
                <w:lang w:val="en-NZ"/>
              </w:rPr>
              <w:t>basis</w:t>
            </w:r>
          </w:p>
        </w:tc>
      </w:tr>
      <w:tr w:rsidR="00D06856" w:rsidRPr="00D06856" w14:paraId="67710C77" w14:textId="77777777" w:rsidTr="00BD657C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3C71257C" w:rsidR="00D06856" w:rsidRPr="00D06856" w:rsidRDefault="00760BB8" w:rsidP="00D06856">
            <w:pPr>
              <w:rPr>
                <w:lang w:val="en-NZ"/>
              </w:rPr>
            </w:pPr>
            <w:r>
              <w:rPr>
                <w:lang w:val="en-NZ"/>
              </w:rPr>
              <w:t>John</w:t>
            </w:r>
            <w:r w:rsidR="003D04C4">
              <w:rPr>
                <w:lang w:val="en-NZ"/>
              </w:rPr>
              <w:t xml:space="preserve"> Rogers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221A22F4" w:rsidR="00D06856" w:rsidRPr="00D06856" w:rsidRDefault="003459FD" w:rsidP="00D06856">
            <w:pPr>
              <w:rPr>
                <w:lang w:val="en-NZ"/>
              </w:rPr>
            </w:pPr>
            <w:r>
              <w:rPr>
                <w:lang w:val="en-NZ"/>
              </w:rPr>
              <w:t>Website 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23F520FB" w:rsidR="00D06856" w:rsidRPr="00D06856" w:rsidRDefault="00701F7C" w:rsidP="00D06856">
            <w:pPr>
              <w:rPr>
                <w:lang w:val="en-NZ"/>
              </w:rPr>
            </w:pPr>
            <w:r>
              <w:rPr>
                <w:lang w:val="en-NZ"/>
              </w:rPr>
              <w:t>Backend 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67C90E28" w:rsidR="00D06856" w:rsidRPr="00D06856" w:rsidRDefault="003E5754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6CD49910" w:rsidR="00D06856" w:rsidRPr="00D06856" w:rsidRDefault="00AA3199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Function knowledge and coding for the website 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3EFF4E86" w:rsidR="00D06856" w:rsidRPr="00D06856" w:rsidRDefault="008128A8" w:rsidP="00D06856">
            <w:pPr>
              <w:rPr>
                <w:lang w:val="en-NZ"/>
              </w:rPr>
            </w:pPr>
            <w:r>
              <w:rPr>
                <w:lang w:val="en-NZ"/>
              </w:rPr>
              <w:t>Weekly Via email and monthly project meeting</w:t>
            </w:r>
          </w:p>
        </w:tc>
      </w:tr>
      <w:tr w:rsidR="00D06856" w:rsidRPr="00D06856" w14:paraId="11976769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F80F56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Dave Chapell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715BD7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Accountant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DD1BDA" w14:textId="2118C32F" w:rsidR="00D06856" w:rsidRPr="00D06856" w:rsidRDefault="00061031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Take the information about pricing </w:t>
            </w:r>
            <w:r w:rsidR="009E5254">
              <w:rPr>
                <w:lang w:val="en-NZ"/>
              </w:rPr>
              <w:t>and cost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823E62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9FF452" w14:textId="3C4E5CA3" w:rsidR="00D06856" w:rsidRPr="00D06856" w:rsidRDefault="004D41AC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6CA289" w14:textId="681F85C0" w:rsidR="00D06856" w:rsidRPr="00D06856" w:rsidRDefault="005B4497" w:rsidP="00D06856">
            <w:pPr>
              <w:rPr>
                <w:lang w:val="en-NZ"/>
              </w:rPr>
            </w:pPr>
            <w:r>
              <w:rPr>
                <w:lang w:val="en-NZ"/>
              </w:rPr>
              <w:t>Financial reports for clien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A45D2D" w14:textId="2C735906" w:rsidR="00D06856" w:rsidRPr="00D06856" w:rsidRDefault="009D7F86" w:rsidP="00D06856">
            <w:pPr>
              <w:rPr>
                <w:lang w:val="en-NZ"/>
              </w:rPr>
            </w:pPr>
            <w:r>
              <w:rPr>
                <w:lang w:val="en-NZ"/>
              </w:rPr>
              <w:t>Monthly status reports.</w:t>
            </w:r>
          </w:p>
        </w:tc>
      </w:tr>
      <w:tr w:rsidR="007538AB" w:rsidRPr="00D06856" w14:paraId="07FF2875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B9E8F9" w14:textId="4C7CE82B" w:rsidR="007538AB" w:rsidRPr="00D06856" w:rsidRDefault="007B539D" w:rsidP="00D06856">
            <w:pPr>
              <w:rPr>
                <w:lang w:val="en-US"/>
              </w:rPr>
            </w:pPr>
            <w:r>
              <w:rPr>
                <w:lang w:val="en-US"/>
              </w:rPr>
              <w:t>Mary Exeter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2B4EC8" w14:textId="23545838" w:rsidR="007538AB" w:rsidRPr="00D06856" w:rsidRDefault="00622E93" w:rsidP="00D06856">
            <w:pPr>
              <w:rPr>
                <w:lang w:val="en-US"/>
              </w:rPr>
            </w:pPr>
            <w:r>
              <w:rPr>
                <w:lang w:val="en-US"/>
              </w:rPr>
              <w:t>Marketing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7A1C95" w14:textId="47012A0E" w:rsidR="007538AB" w:rsidRPr="00D06856" w:rsidRDefault="006470EA" w:rsidP="00D06856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9E5254">
              <w:rPr>
                <w:lang w:val="en-US"/>
              </w:rPr>
              <w:t>Marketing campaigns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DA7565F" w14:textId="0C6C0B13" w:rsidR="007538AB" w:rsidRPr="00D06856" w:rsidRDefault="004775FC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A956F9" w14:textId="776EA610" w:rsidR="007538AB" w:rsidRPr="00D06856" w:rsidRDefault="004775FC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7A6DD8" w14:textId="5E8E05C7" w:rsidR="007538AB" w:rsidRPr="00D06856" w:rsidRDefault="00943BDF" w:rsidP="00D06856">
            <w:pPr>
              <w:rPr>
                <w:lang w:val="en-US"/>
              </w:rPr>
            </w:pPr>
            <w:r>
              <w:rPr>
                <w:lang w:val="en-US"/>
              </w:rPr>
              <w:t xml:space="preserve">Provide content and idea on what should </w:t>
            </w:r>
            <w:r w:rsidR="00CB089D">
              <w:rPr>
                <w:lang w:val="en-US"/>
              </w:rPr>
              <w:t xml:space="preserve">the website </w:t>
            </w:r>
            <w:r w:rsidR="00CB089D">
              <w:rPr>
                <w:lang w:val="en-US"/>
              </w:rPr>
              <w:lastRenderedPageBreak/>
              <w:t>present and how it should look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D4B3B5" w14:textId="58F7F248" w:rsidR="007538AB" w:rsidRPr="00D06856" w:rsidRDefault="00E519BE" w:rsidP="00D06856">
            <w:pPr>
              <w:rPr>
                <w:lang w:val="en-NZ"/>
              </w:rPr>
            </w:pPr>
            <w:r>
              <w:rPr>
                <w:lang w:val="en-NZ"/>
              </w:rPr>
              <w:lastRenderedPageBreak/>
              <w:t xml:space="preserve">Email </w:t>
            </w:r>
            <w:r w:rsidR="00A61CC5">
              <w:rPr>
                <w:lang w:val="en-NZ"/>
              </w:rPr>
              <w:t xml:space="preserve">the </w:t>
            </w:r>
            <w:r>
              <w:rPr>
                <w:lang w:val="en-NZ"/>
              </w:rPr>
              <w:t xml:space="preserve">project </w:t>
            </w:r>
            <w:r w:rsidR="00A61CC5">
              <w:rPr>
                <w:lang w:val="en-NZ"/>
              </w:rPr>
              <w:t xml:space="preserve">briefly and arrange a meeting with the </w:t>
            </w:r>
            <w:r w:rsidR="00A61CC5">
              <w:rPr>
                <w:lang w:val="en-NZ"/>
              </w:rPr>
              <w:lastRenderedPageBreak/>
              <w:t>marketing manager monthly.</w:t>
            </w:r>
          </w:p>
        </w:tc>
      </w:tr>
      <w:tr w:rsidR="00710435" w:rsidRPr="00D06856" w14:paraId="7D723292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F1D13D" w14:textId="0E7693CF" w:rsidR="00710435" w:rsidRDefault="00940713" w:rsidP="00D06856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John Key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F4EC75" w14:textId="68F49487" w:rsidR="00710435" w:rsidRDefault="004C4477" w:rsidP="00D06856">
            <w:pPr>
              <w:rPr>
                <w:lang w:val="en-US"/>
              </w:rPr>
            </w:pPr>
            <w:r>
              <w:rPr>
                <w:lang w:val="en-US"/>
              </w:rPr>
              <w:t>Director of IT Security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203E26" w14:textId="22255B78" w:rsidR="00710435" w:rsidRDefault="00A7219D" w:rsidP="00D06856">
            <w:pPr>
              <w:rPr>
                <w:lang w:val="en-US"/>
              </w:rPr>
            </w:pPr>
            <w:r>
              <w:rPr>
                <w:lang w:val="en-US"/>
              </w:rPr>
              <w:t xml:space="preserve">Assign the privileges </w:t>
            </w:r>
            <w:r w:rsidR="00842114">
              <w:rPr>
                <w:lang w:val="en-US"/>
              </w:rPr>
              <w:t>to users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FD20B4" w14:textId="78A30A7A" w:rsidR="00710435" w:rsidRPr="00D06856" w:rsidRDefault="00CF3574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DC7E9F" w14:textId="264DEB88" w:rsidR="00710435" w:rsidRPr="00D06856" w:rsidRDefault="00CF3574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F25C73" w14:textId="0913A5C5" w:rsidR="00710435" w:rsidRPr="00D06856" w:rsidRDefault="00066554" w:rsidP="00D06856">
            <w:pPr>
              <w:rPr>
                <w:lang w:val="en-US"/>
              </w:rPr>
            </w:pPr>
            <w:r>
              <w:rPr>
                <w:lang w:val="en-US"/>
              </w:rPr>
              <w:t xml:space="preserve">Implement the best </w:t>
            </w:r>
            <w:r w:rsidR="00304A6B">
              <w:rPr>
                <w:lang w:val="en-US"/>
              </w:rPr>
              <w:t>security so</w:t>
            </w:r>
            <w:r w:rsidR="00CF3574">
              <w:rPr>
                <w:lang w:val="en-US"/>
              </w:rPr>
              <w:t>lution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BD17495" w14:textId="0461737D" w:rsidR="00710435" w:rsidRPr="00D06856" w:rsidRDefault="005749F5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Email </w:t>
            </w:r>
            <w:r w:rsidR="00584BE9">
              <w:rPr>
                <w:lang w:val="en-NZ"/>
              </w:rPr>
              <w:t xml:space="preserve">or phone call </w:t>
            </w:r>
          </w:p>
        </w:tc>
      </w:tr>
      <w:tr w:rsidR="00710435" w:rsidRPr="00D06856" w14:paraId="4FD1C494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5A3441" w14:textId="30C0460C" w:rsidR="00710435" w:rsidRDefault="00940713" w:rsidP="00D06856">
            <w:pPr>
              <w:rPr>
                <w:lang w:val="en-US"/>
              </w:rPr>
            </w:pPr>
            <w:r>
              <w:rPr>
                <w:lang w:val="en-US"/>
              </w:rPr>
              <w:t>Heather Cudd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939C7F" w14:textId="58249E94" w:rsidR="00710435" w:rsidRDefault="00351A06" w:rsidP="00D06856">
            <w:pPr>
              <w:rPr>
                <w:lang w:val="en-US"/>
              </w:rPr>
            </w:pPr>
            <w:r>
              <w:rPr>
                <w:lang w:val="en-US"/>
              </w:rPr>
              <w:t>Project Manag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E789C8" w14:textId="010ED384" w:rsidR="00710435" w:rsidRDefault="00666A04" w:rsidP="00D06856">
            <w:pPr>
              <w:rPr>
                <w:lang w:val="en-US"/>
              </w:rPr>
            </w:pPr>
            <w:r>
              <w:rPr>
                <w:lang w:val="en-US"/>
              </w:rPr>
              <w:t>Planning</w:t>
            </w:r>
            <w:r w:rsidR="00822FCE">
              <w:rPr>
                <w:lang w:val="en-US"/>
              </w:rPr>
              <w:t xml:space="preserve"> and organizing</w:t>
            </w:r>
            <w:r w:rsidR="00D30706">
              <w:rPr>
                <w:lang w:val="en-US"/>
              </w:rPr>
              <w:t xml:space="preserve"> </w:t>
            </w:r>
            <w:r w:rsidR="00822FCE">
              <w:rPr>
                <w:lang w:val="en-US"/>
              </w:rPr>
              <w:t>our websit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9D88BB" w14:textId="5C22BF21" w:rsidR="00710435" w:rsidRPr="00D06856" w:rsidRDefault="0033784F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936E4A" w14:textId="484F597A" w:rsidR="00710435" w:rsidRPr="00D06856" w:rsidRDefault="00AF27F3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FAC634" w14:textId="7FCF43AC" w:rsidR="00710435" w:rsidRPr="00D06856" w:rsidRDefault="00742CEC" w:rsidP="00D06856">
            <w:pPr>
              <w:rPr>
                <w:lang w:val="en-US"/>
              </w:rPr>
            </w:pPr>
            <w:r>
              <w:rPr>
                <w:lang w:val="en-US"/>
              </w:rPr>
              <w:t xml:space="preserve">Completion </w:t>
            </w:r>
            <w:r w:rsidR="00831336">
              <w:rPr>
                <w:lang w:val="en-US"/>
              </w:rPr>
              <w:t>of</w:t>
            </w:r>
            <w:r>
              <w:rPr>
                <w:lang w:val="en-US"/>
              </w:rPr>
              <w:t xml:space="preserve"> scope, </w:t>
            </w:r>
            <w:r w:rsidR="009D7F86">
              <w:rPr>
                <w:lang w:val="en-US"/>
              </w:rPr>
              <w:t>schedule,</w:t>
            </w:r>
            <w:r>
              <w:rPr>
                <w:lang w:val="en-US"/>
              </w:rPr>
              <w:t xml:space="preserve"> and budget 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929101" w14:textId="0A2CB1F1" w:rsidR="00710435" w:rsidRPr="00D06856" w:rsidRDefault="00584BE9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Email and monthly meeting </w:t>
            </w:r>
          </w:p>
        </w:tc>
      </w:tr>
      <w:tr w:rsidR="00710435" w:rsidRPr="00D06856" w14:paraId="293CC95A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A4F341" w14:textId="08F6316C" w:rsidR="00710435" w:rsidRDefault="00ED1664" w:rsidP="00D06856">
            <w:pPr>
              <w:rPr>
                <w:lang w:val="en-US"/>
              </w:rPr>
            </w:pPr>
            <w:r>
              <w:rPr>
                <w:lang w:val="en-US"/>
              </w:rPr>
              <w:t xml:space="preserve">Eddy </w:t>
            </w:r>
            <w:r w:rsidR="00A33735">
              <w:rPr>
                <w:lang w:val="en-US"/>
              </w:rPr>
              <w:t xml:space="preserve">Russell 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14D2C3" w14:textId="2F5BF13F" w:rsidR="00710435" w:rsidRDefault="00351A06" w:rsidP="00D06856">
            <w:pPr>
              <w:rPr>
                <w:lang w:val="en-US"/>
              </w:rPr>
            </w:pPr>
            <w:r>
              <w:rPr>
                <w:lang w:val="en-US"/>
              </w:rPr>
              <w:t>Sharehold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E66DFD" w14:textId="775A4623" w:rsidR="00710435" w:rsidRDefault="005C4214" w:rsidP="00D06856">
            <w:pPr>
              <w:rPr>
                <w:lang w:val="en-US"/>
              </w:rPr>
            </w:pPr>
            <w:r>
              <w:rPr>
                <w:lang w:val="en-US"/>
              </w:rPr>
              <w:t xml:space="preserve">Contributing </w:t>
            </w:r>
            <w:r w:rsidR="004D41AC">
              <w:rPr>
                <w:lang w:val="en-US"/>
              </w:rPr>
              <w:t>perspective to our project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D165302" w14:textId="27287FDA" w:rsidR="00710435" w:rsidRPr="00D06856" w:rsidRDefault="00AF27F3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7B543B" w14:textId="57BDA290" w:rsidR="00710435" w:rsidRPr="00D06856" w:rsidRDefault="00AF27F3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5B59D6" w14:textId="336498E8" w:rsidR="00710435" w:rsidRPr="00D06856" w:rsidRDefault="00DB6C6C" w:rsidP="00D06856">
            <w:pPr>
              <w:rPr>
                <w:lang w:val="en-US"/>
              </w:rPr>
            </w:pPr>
            <w:r>
              <w:rPr>
                <w:lang w:val="en-US"/>
              </w:rPr>
              <w:t>Fin</w:t>
            </w:r>
            <w:r w:rsidR="00373229">
              <w:rPr>
                <w:lang w:val="en-US"/>
              </w:rPr>
              <w:t xml:space="preserve">ancial operation 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925111" w14:textId="403BB91A" w:rsidR="00710435" w:rsidRPr="00D06856" w:rsidRDefault="00F92496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Email and monthly meeting </w:t>
            </w:r>
          </w:p>
        </w:tc>
      </w:tr>
    </w:tbl>
    <w:p w14:paraId="3E6FA9C1" w14:textId="208EC9A8" w:rsidR="00292F09" w:rsidRPr="00684B5F" w:rsidRDefault="00292F09" w:rsidP="00BD7C5A">
      <w:r>
        <w:t xml:space="preserve"> </w:t>
      </w:r>
    </w:p>
    <w:sectPr w:rsidR="00292F09" w:rsidRPr="00684B5F" w:rsidSect="00292F09">
      <w:headerReference w:type="default" r:id="rId7"/>
      <w:foot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104C9" w14:textId="77777777" w:rsidR="007E3579" w:rsidRDefault="007E3579" w:rsidP="00441D8E">
      <w:pPr>
        <w:spacing w:after="0" w:line="240" w:lineRule="auto"/>
      </w:pPr>
      <w:r>
        <w:separator/>
      </w:r>
    </w:p>
  </w:endnote>
  <w:endnote w:type="continuationSeparator" w:id="0">
    <w:p w14:paraId="46FAC24A" w14:textId="77777777" w:rsidR="007E3579" w:rsidRDefault="007E3579" w:rsidP="00441D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5469859"/>
      <w:docPartObj>
        <w:docPartGallery w:val="Page Numbers (Bottom of Page)"/>
        <w:docPartUnique/>
      </w:docPartObj>
    </w:sdtPr>
    <w:sdtEndPr/>
    <w:sdtContent>
      <w:p w14:paraId="02D6C387" w14:textId="5B8D386F" w:rsidR="00F83E26" w:rsidRDefault="00F83E26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230DB1C4" w14:textId="77777777" w:rsidR="00F83E26" w:rsidRPr="0028250B" w:rsidRDefault="00F83E26" w:rsidP="00F83E26">
    <w:pPr>
      <w:pStyle w:val="Title2"/>
      <w:jc w:val="left"/>
      <w:rPr>
        <w:rFonts w:ascii="Times New Roman" w:hAnsi="Times New Roman" w:cs="Times New Roman"/>
      </w:rPr>
    </w:pPr>
    <w:r w:rsidRPr="0028250B">
      <w:rPr>
        <w:rFonts w:ascii="Times New Roman" w:hAnsi="Times New Roman" w:cs="Times New Roman"/>
      </w:rPr>
      <w:t>Katherine Mulder,</w:t>
    </w:r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Shaniece</w:t>
    </w:r>
    <w:proofErr w:type="spellEnd"/>
    <w:r>
      <w:rPr>
        <w:rFonts w:ascii="Times New Roman" w:hAnsi="Times New Roman" w:cs="Times New Roman"/>
      </w:rPr>
      <w:t xml:space="preserve"> Eagan</w:t>
    </w:r>
  </w:p>
  <w:p w14:paraId="1F114D0C" w14:textId="77777777" w:rsidR="00441D8E" w:rsidRDefault="00441D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7A6F5" w14:textId="77777777" w:rsidR="007E3579" w:rsidRDefault="007E3579" w:rsidP="00441D8E">
      <w:pPr>
        <w:spacing w:after="0" w:line="240" w:lineRule="auto"/>
      </w:pPr>
      <w:r>
        <w:separator/>
      </w:r>
    </w:p>
  </w:footnote>
  <w:footnote w:type="continuationSeparator" w:id="0">
    <w:p w14:paraId="751009DE" w14:textId="77777777" w:rsidR="007E3579" w:rsidRDefault="007E3579" w:rsidP="00441D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7BDB1" w14:textId="314036DD" w:rsidR="00441D8E" w:rsidRPr="00C36D49" w:rsidRDefault="00441D8E" w:rsidP="00441D8E">
    <w:pPr>
      <w:pStyle w:val="Header"/>
      <w:rPr>
        <w:b/>
        <w:bCs/>
        <w:sz w:val="40"/>
        <w:szCs w:val="40"/>
      </w:rPr>
    </w:pPr>
    <w:r>
      <w:t>ITPM5.240 Agile Projects</w:t>
    </w:r>
    <w:r>
      <w:tab/>
      <w:t xml:space="preserve">                                                </w:t>
    </w:r>
    <w:r>
      <w:rPr>
        <w:b/>
        <w:bCs/>
        <w:sz w:val="40"/>
        <w:szCs w:val="40"/>
      </w:rPr>
      <w:t>STAKEHOLDER REGISTER</w:t>
    </w:r>
  </w:p>
  <w:p w14:paraId="390AC1C5" w14:textId="77777777" w:rsidR="00441D8E" w:rsidRDefault="00441D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1113921">
    <w:abstractNumId w:val="1"/>
  </w:num>
  <w:num w:numId="2" w16cid:durableId="1602032467">
    <w:abstractNumId w:val="0"/>
  </w:num>
  <w:num w:numId="3" w16cid:durableId="178862398">
    <w:abstractNumId w:val="6"/>
  </w:num>
  <w:num w:numId="4" w16cid:durableId="1950239460">
    <w:abstractNumId w:val="5"/>
  </w:num>
  <w:num w:numId="5" w16cid:durableId="1218591472">
    <w:abstractNumId w:val="4"/>
  </w:num>
  <w:num w:numId="6" w16cid:durableId="697242630">
    <w:abstractNumId w:val="7"/>
  </w:num>
  <w:num w:numId="7" w16cid:durableId="2040036814">
    <w:abstractNumId w:val="3"/>
  </w:num>
  <w:num w:numId="8" w16cid:durableId="10293352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539CD"/>
    <w:rsid w:val="00061031"/>
    <w:rsid w:val="00066554"/>
    <w:rsid w:val="000A5D4C"/>
    <w:rsid w:val="000D484E"/>
    <w:rsid w:val="000D734A"/>
    <w:rsid w:val="00130753"/>
    <w:rsid w:val="00135712"/>
    <w:rsid w:val="00160898"/>
    <w:rsid w:val="001A0DF6"/>
    <w:rsid w:val="001B2CF9"/>
    <w:rsid w:val="001C6444"/>
    <w:rsid w:val="001F6F92"/>
    <w:rsid w:val="00292F09"/>
    <w:rsid w:val="002B33B1"/>
    <w:rsid w:val="002C5A10"/>
    <w:rsid w:val="00304A6B"/>
    <w:rsid w:val="0033784F"/>
    <w:rsid w:val="003459FD"/>
    <w:rsid w:val="00351A06"/>
    <w:rsid w:val="00373229"/>
    <w:rsid w:val="003D04C4"/>
    <w:rsid w:val="003E057F"/>
    <w:rsid w:val="003E5754"/>
    <w:rsid w:val="00441D8E"/>
    <w:rsid w:val="004775FC"/>
    <w:rsid w:val="004C4477"/>
    <w:rsid w:val="004D2B7B"/>
    <w:rsid w:val="004D41AC"/>
    <w:rsid w:val="004D5C9B"/>
    <w:rsid w:val="00530EBD"/>
    <w:rsid w:val="005749F5"/>
    <w:rsid w:val="00584BE9"/>
    <w:rsid w:val="005B4497"/>
    <w:rsid w:val="005B7EC5"/>
    <w:rsid w:val="005C4214"/>
    <w:rsid w:val="005E64E6"/>
    <w:rsid w:val="005F682A"/>
    <w:rsid w:val="00600781"/>
    <w:rsid w:val="00622E93"/>
    <w:rsid w:val="00641855"/>
    <w:rsid w:val="006470EA"/>
    <w:rsid w:val="00666A04"/>
    <w:rsid w:val="00684B5F"/>
    <w:rsid w:val="006B5215"/>
    <w:rsid w:val="006D5F90"/>
    <w:rsid w:val="00701F7C"/>
    <w:rsid w:val="00710435"/>
    <w:rsid w:val="00722E39"/>
    <w:rsid w:val="00742CEC"/>
    <w:rsid w:val="007538AB"/>
    <w:rsid w:val="00760BB8"/>
    <w:rsid w:val="007741C3"/>
    <w:rsid w:val="007840B6"/>
    <w:rsid w:val="007B539D"/>
    <w:rsid w:val="007E3579"/>
    <w:rsid w:val="007F5382"/>
    <w:rsid w:val="008128A8"/>
    <w:rsid w:val="00822FCE"/>
    <w:rsid w:val="00831336"/>
    <w:rsid w:val="00842114"/>
    <w:rsid w:val="0088385F"/>
    <w:rsid w:val="008F7BBC"/>
    <w:rsid w:val="009017FB"/>
    <w:rsid w:val="009165F5"/>
    <w:rsid w:val="00940713"/>
    <w:rsid w:val="00942236"/>
    <w:rsid w:val="009436DB"/>
    <w:rsid w:val="00943BDF"/>
    <w:rsid w:val="00994D34"/>
    <w:rsid w:val="009D7F86"/>
    <w:rsid w:val="009E5254"/>
    <w:rsid w:val="00A33735"/>
    <w:rsid w:val="00A605AB"/>
    <w:rsid w:val="00A61CC5"/>
    <w:rsid w:val="00A709E5"/>
    <w:rsid w:val="00A7219D"/>
    <w:rsid w:val="00AA3199"/>
    <w:rsid w:val="00AF27F3"/>
    <w:rsid w:val="00B0390C"/>
    <w:rsid w:val="00B70446"/>
    <w:rsid w:val="00BD657C"/>
    <w:rsid w:val="00BD7C5A"/>
    <w:rsid w:val="00C14A14"/>
    <w:rsid w:val="00C37A8F"/>
    <w:rsid w:val="00C66784"/>
    <w:rsid w:val="00C8234C"/>
    <w:rsid w:val="00CA0A83"/>
    <w:rsid w:val="00CB089D"/>
    <w:rsid w:val="00CB67F4"/>
    <w:rsid w:val="00CE4CE6"/>
    <w:rsid w:val="00CF3574"/>
    <w:rsid w:val="00D06856"/>
    <w:rsid w:val="00D2530D"/>
    <w:rsid w:val="00D30706"/>
    <w:rsid w:val="00D33D0A"/>
    <w:rsid w:val="00D7338A"/>
    <w:rsid w:val="00D84B29"/>
    <w:rsid w:val="00DA43AD"/>
    <w:rsid w:val="00DB6C6C"/>
    <w:rsid w:val="00E01CBF"/>
    <w:rsid w:val="00E02262"/>
    <w:rsid w:val="00E231C2"/>
    <w:rsid w:val="00E25EDC"/>
    <w:rsid w:val="00E519BE"/>
    <w:rsid w:val="00E65FD0"/>
    <w:rsid w:val="00EC5D1C"/>
    <w:rsid w:val="00EC6888"/>
    <w:rsid w:val="00ED0BFF"/>
    <w:rsid w:val="00ED1664"/>
    <w:rsid w:val="00ED2F0B"/>
    <w:rsid w:val="00F363B3"/>
    <w:rsid w:val="00F46FFB"/>
    <w:rsid w:val="00F83E26"/>
    <w:rsid w:val="00F92496"/>
    <w:rsid w:val="00FA5D34"/>
    <w:rsid w:val="00FB6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styleId="Header">
    <w:name w:val="header"/>
    <w:basedOn w:val="Normal"/>
    <w:link w:val="HeaderChar"/>
    <w:uiPriority w:val="99"/>
    <w:rsid w:val="00441D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D8E"/>
    <w:rPr>
      <w:lang w:val="en-GB"/>
    </w:rPr>
  </w:style>
  <w:style w:type="paragraph" w:styleId="Footer">
    <w:name w:val="footer"/>
    <w:basedOn w:val="Normal"/>
    <w:link w:val="FooterChar"/>
    <w:uiPriority w:val="99"/>
    <w:rsid w:val="00441D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D8E"/>
    <w:rPr>
      <w:lang w:val="en-GB"/>
    </w:rPr>
  </w:style>
  <w:style w:type="paragraph" w:customStyle="1" w:styleId="Title2">
    <w:name w:val="Title 2"/>
    <w:basedOn w:val="Normal"/>
    <w:uiPriority w:val="1"/>
    <w:qFormat/>
    <w:rsid w:val="00F83E26"/>
    <w:pPr>
      <w:spacing w:after="0" w:line="480" w:lineRule="auto"/>
      <w:jc w:val="center"/>
    </w:pPr>
    <w:rPr>
      <w:rFonts w:asciiTheme="minorHAnsi" w:eastAsiaTheme="minorEastAsia" w:hAnsiTheme="minorHAnsi" w:cstheme="minorBidi"/>
      <w:color w:val="000000" w:themeColor="text1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</TotalTime>
  <Pages>2</Pages>
  <Words>187</Words>
  <Characters>1068</Characters>
  <Application>Microsoft Office Word</Application>
  <DocSecurity>0</DocSecurity>
  <Lines>8</Lines>
  <Paragraphs>2</Paragraphs>
  <ScaleCrop>false</ScaleCrop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Katherine Mulder</cp:lastModifiedBy>
  <cp:revision>96</cp:revision>
  <dcterms:created xsi:type="dcterms:W3CDTF">2022-02-15T01:50:00Z</dcterms:created>
  <dcterms:modified xsi:type="dcterms:W3CDTF">2022-05-20T18:47:00Z</dcterms:modified>
</cp:coreProperties>
</file>